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OMAIRA BUENROSTR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MAI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UENROSTR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36 South 13th Avenue, Broadview, IL, USA Broadview, IL, USA 6015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OMAIRA.BUENROSTR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9051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d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risp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uardo</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9/201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